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-windows-20250501-1604.csv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tw.news.yahoo.com/吳思瑤罷免案領銜人退出-中選會：換領銜人須提議人12以上同意-065523724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吳思瑤罷免案領銜人退出 中選會：換領銜人須提議人1/2以上同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.news.yahoo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democwise2016/action-UT-Podcast-Daily-202408/actions/runs/14771519430/job/41472227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onfig-list.js · democwise2016/action-UT-Podcast-Daily-202408@c717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news.google.com/foryou?hl=zh-TW&amp;gl=TW&amp;ceid=TW%3Azh-H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新聞 - 為你推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s.google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d.pulipuli.info/aHR0cHM6Ly9zY3JpcHQuZ29vZ2xlLmNvbS9tYWNyb3Mvcy9BS2Z5Y2J6M3BtVFk0dm4yLTdGb3A0TlUzaXFYaVdrQkZSTmNDQzNJeG1OUzRjOVYwTDJQa3pxQmVTbWx1ZGlIeFNZbk5wTG5vUS9leGVj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 W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.pulipuli.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democwise2016/action-RSS-Fulltext-20240420/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 runs · democwise2016/action-RSS-Fulltext-2024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extension://aadahadfdmiibmdhfmpbeeebejmjnkef/manager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dahadfdmiibmdhfmpbeeebejmjnkef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-windows-20250501-1604.csv</dc:title>
  <dc:creator/>
  <cp:keywords/>
  <dcterms:created xsi:type="dcterms:W3CDTF">2025-05-01T08:04:11Z</dcterms:created>
  <dcterms:modified xsi:type="dcterms:W3CDTF">2025-05-01T08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cluster-windows-20250501-1604</vt:lpwstr>
  </property>
</Properties>
</file>